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82009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82009A" w:rsidRDefault="00BD5D4E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>Zig Zag Sequence</w:t>
      </w: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CF776A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sz w:val="28"/>
          <w:szCs w:val="28"/>
          <w:lang w:val="en-US"/>
        </w:rPr>
        <w:t>In this challenge, the task is to debug the existing code to successfully execute all provided test files.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sz w:val="28"/>
          <w:szCs w:val="28"/>
          <w:lang w:val="en-US"/>
        </w:rPr>
        <w:t xml:space="preserve">Given an array </w:t>
      </w:r>
      <w:r w:rsidRPr="00BD5D4E">
        <w:rPr>
          <w:rFonts w:ascii="Times New Roman" w:hAnsi="Times New Roman" w:cs="Times New Roman"/>
          <w:sz w:val="28"/>
          <w:szCs w:val="28"/>
          <w:lang w:val="en-US"/>
        </w:rPr>
        <w:t>of distinct</w:t>
      </w:r>
      <w:r w:rsidRPr="00BD5D4E">
        <w:rPr>
          <w:rFonts w:ascii="Times New Roman" w:hAnsi="Times New Roman" w:cs="Times New Roman"/>
          <w:sz w:val="28"/>
          <w:szCs w:val="28"/>
          <w:lang w:val="en-US"/>
        </w:rPr>
        <w:t xml:space="preserve"> integers, transform the array into a zig zag sequence by permuting the array elements. A sequence will be called a zig zag sequence if the first k elements in the sequence are in increasing order and the last k elements are in decreasing order, where k = (n+1)/2 You need to find the lexicographically smallest zig zag sequence of the given array.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Example.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sz w:val="28"/>
          <w:szCs w:val="28"/>
          <w:lang w:val="en-US"/>
        </w:rPr>
        <w:t>a = [2, 3, 5, 1, 4]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sz w:val="28"/>
          <w:szCs w:val="28"/>
          <w:lang w:val="en-US"/>
        </w:rPr>
        <w:t>Now if we permute the array as [1, 4, 5, 3, 2], the result is a zig zag sequence.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sz w:val="28"/>
          <w:szCs w:val="28"/>
          <w:lang w:val="en-US"/>
        </w:rPr>
        <w:t xml:space="preserve">Debug the given function </w:t>
      </w:r>
      <w:proofErr w:type="spellStart"/>
      <w:r w:rsidRPr="00BD5D4E">
        <w:rPr>
          <w:rFonts w:ascii="Times New Roman" w:hAnsi="Times New Roman" w:cs="Times New Roman"/>
          <w:sz w:val="28"/>
          <w:szCs w:val="28"/>
          <w:lang w:val="en-US"/>
        </w:rPr>
        <w:t>findZigZagSequence</w:t>
      </w:r>
      <w:proofErr w:type="spellEnd"/>
      <w:r w:rsidRPr="00BD5D4E">
        <w:rPr>
          <w:rFonts w:ascii="Times New Roman" w:hAnsi="Times New Roman" w:cs="Times New Roman"/>
          <w:sz w:val="28"/>
          <w:szCs w:val="28"/>
          <w:lang w:val="en-US"/>
        </w:rPr>
        <w:t xml:space="preserve"> to return the appropriate zig zag sequence for the given input array.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sz w:val="28"/>
          <w:szCs w:val="28"/>
          <w:lang w:val="en-US"/>
        </w:rPr>
        <w:t>Note: You can modify at most three lines in the given code. You cannot add or remove lines of code.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sz w:val="28"/>
          <w:szCs w:val="28"/>
          <w:lang w:val="en-US"/>
        </w:rPr>
        <w:t>To restore the original code, click on the icon to the right of the language selector.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Input Format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sz w:val="28"/>
          <w:szCs w:val="28"/>
          <w:lang w:val="en-US"/>
        </w:rPr>
        <w:t>The first line contains t the number of test cases. The first line of each test case contains an integer n, denoting the number of array elements. The next line of the test case contains n elements of array a.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Constraints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sz w:val="28"/>
          <w:szCs w:val="28"/>
          <w:lang w:val="en-US"/>
        </w:rPr>
        <w:t>1 &lt;= t &lt;= 20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sz w:val="28"/>
          <w:szCs w:val="28"/>
          <w:lang w:val="en-US"/>
        </w:rPr>
        <w:t>1 &lt;= n &lt;= 10000 (n is always odd)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sz w:val="28"/>
          <w:szCs w:val="28"/>
          <w:lang w:val="en-US"/>
        </w:rPr>
        <w:t>1 &lt;= a</w:t>
      </w:r>
      <w:r w:rsidRPr="00A06E15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i</w:t>
      </w:r>
      <w:r w:rsidRPr="00BD5D4E">
        <w:rPr>
          <w:rFonts w:ascii="Times New Roman" w:hAnsi="Times New Roman" w:cs="Times New Roman"/>
          <w:sz w:val="28"/>
          <w:szCs w:val="28"/>
          <w:lang w:val="en-US"/>
        </w:rPr>
        <w:t xml:space="preserve"> &lt;= 10</w:t>
      </w:r>
      <w:r w:rsidRPr="00A06E15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9</w:t>
      </w:r>
    </w:p>
    <w:p w:rsidR="00BD5D4E" w:rsidRPr="00BD5D4E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BD5D4E" w:rsidRPr="00FD3C54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FD3C54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Output Format</w:t>
      </w:r>
    </w:p>
    <w:p w:rsidR="0015657F" w:rsidRDefault="00BD5D4E" w:rsidP="00BD5D4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D5D4E">
        <w:rPr>
          <w:rFonts w:ascii="Times New Roman" w:hAnsi="Times New Roman" w:cs="Times New Roman"/>
          <w:sz w:val="28"/>
          <w:szCs w:val="28"/>
          <w:lang w:val="en-US"/>
        </w:rPr>
        <w:t>For each test cases, print the elements of the transformed zig zag sequence in a single line.</w:t>
      </w: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CF776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FD3C5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proofErr w:type="gram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FD3C5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mport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FD3C5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FD3C5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mt</w:t>
      </w:r>
      <w:proofErr w:type="spellEnd"/>
      <w:proofErr w:type="gramEnd"/>
      <w:r w:rsidRPr="00FD3C5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FD3C5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FD3C5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ort</w:t>
      </w:r>
      <w:proofErr w:type="gramEnd"/>
      <w:r w:rsidRPr="00FD3C5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FD3C5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FD3C5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D3C5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proofErr w:type="gram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= []</w:t>
      </w:r>
      <w:proofErr w:type="spellStart"/>
      <w:r w:rsidRPr="00FD3C5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r w:rsidRPr="00FD3C5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FD3C5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FD3C5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FD3C5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FD3C5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D3C5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FD3C5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[]</w:t>
      </w:r>
      <w:proofErr w:type="spellStart"/>
      <w:r w:rsidRPr="00FD3C5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proofErr w:type="spellEnd"/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FD3C5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proofErr w:type="gram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FD3C5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ZigZagSequence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FD3C5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)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FD3C54" w:rsidRPr="00FD3C54" w:rsidRDefault="00FD3C54" w:rsidP="00FD3C54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FD3C5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D3C5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ZigZagSequence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[]</w:t>
      </w:r>
      <w:proofErr w:type="spellStart"/>
      <w:r w:rsidRPr="00FD3C5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[]</w:t>
      </w:r>
      <w:proofErr w:type="spellStart"/>
      <w:r w:rsidRPr="00FD3C5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ort.</w:t>
      </w:r>
      <w:r w:rsidRPr="00FD3C5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s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FD3C5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id</w:t>
      </w:r>
      <w:proofErr w:type="gram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(</w:t>
      </w:r>
      <w:proofErr w:type="spellStart"/>
      <w:r w:rsidRPr="00FD3C5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-</w:t>
      </w:r>
      <w:r w:rsidRPr="00FD3C5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FD3C5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FD3C5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D3C5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FD3C5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=</w:t>
      </w:r>
      <w:proofErr w:type="spell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id,</w:t>
      </w:r>
      <w:r w:rsidRPr="00FD3C5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-</w:t>
      </w:r>
      <w:r w:rsidRPr="00FD3C5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lt;j; </w:t>
      </w:r>
      <w:proofErr w:type="spellStart"/>
      <w:r w:rsidRPr="00FD3C5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FD3C5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i+</w:t>
      </w:r>
      <w:r w:rsidRPr="00FD3C5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j-</w:t>
      </w:r>
      <w:r w:rsidRPr="00FD3C5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proofErr w:type="gram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 </w:t>
      </w:r>
      <w:proofErr w:type="spell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j] = </w:t>
      </w:r>
      <w:proofErr w:type="spell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j], </w:t>
      </w:r>
      <w:proofErr w:type="spell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FD3C5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proofErr w:type="gramEnd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</w:p>
    <w:p w:rsidR="00FD3C54" w:rsidRPr="00FD3C54" w:rsidRDefault="00FD3C54" w:rsidP="00FD3C5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D3C5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wFAPGgV7QtAAAA"/>
  </w:docVars>
  <w:rsids>
    <w:rsidRoot w:val="008611D3"/>
    <w:rsid w:val="000E0D32"/>
    <w:rsid w:val="0015657F"/>
    <w:rsid w:val="00275D5A"/>
    <w:rsid w:val="00382450"/>
    <w:rsid w:val="004B0870"/>
    <w:rsid w:val="005A4F7C"/>
    <w:rsid w:val="00783A25"/>
    <w:rsid w:val="0082009A"/>
    <w:rsid w:val="008611D3"/>
    <w:rsid w:val="008A3C4F"/>
    <w:rsid w:val="00A06E15"/>
    <w:rsid w:val="00A14074"/>
    <w:rsid w:val="00BD5D4E"/>
    <w:rsid w:val="00CF776A"/>
    <w:rsid w:val="00F40E4F"/>
    <w:rsid w:val="00FD3C54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31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3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7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8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8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7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7</cp:revision>
  <dcterms:created xsi:type="dcterms:W3CDTF">2022-01-24T05:42:00Z</dcterms:created>
  <dcterms:modified xsi:type="dcterms:W3CDTF">2023-01-25T12:47:00Z</dcterms:modified>
</cp:coreProperties>
</file>